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40C2" w:rsidRDefault="008F2DA7" w:rsidP="00140EEF">
      <w:pPr>
        <w:jc w:val="center"/>
        <w:rPr>
          <w:rFonts w:cs="A  Mitra_1 (MRT)"/>
          <w:rtl/>
        </w:rPr>
      </w:pPr>
      <w:r>
        <w:rPr>
          <w:rFonts w:cs="A  Mitra_1 (MRT)" w:hint="cs"/>
          <w:noProof/>
          <w:rtl/>
        </w:rPr>
        <w:drawing>
          <wp:anchor distT="0" distB="8763" distL="114300" distR="115443" simplePos="0" relativeHeight="251657728" behindDoc="1" locked="0" layoutInCell="1" allowOverlap="1">
            <wp:simplePos x="0" y="0"/>
            <wp:positionH relativeFrom="column">
              <wp:posOffset>3000375</wp:posOffset>
            </wp:positionH>
            <wp:positionV relativeFrom="paragraph">
              <wp:posOffset>161925</wp:posOffset>
            </wp:positionV>
            <wp:extent cx="685800" cy="695325"/>
            <wp:effectExtent l="0" t="0" r="0" b="9525"/>
            <wp:wrapTight wrapText="bothSides">
              <wp:wrapPolygon edited="0">
                <wp:start x="600" y="0"/>
                <wp:lineTo x="0" y="592"/>
                <wp:lineTo x="0" y="21304"/>
                <wp:lineTo x="21000" y="21304"/>
                <wp:lineTo x="21000" y="0"/>
                <wp:lineTo x="600" y="0"/>
              </wp:wrapPolygon>
            </wp:wrapTight>
            <wp:docPr id="2" name="Picture 2" descr="G:\آقای محمد فیض آبادی\Workshop copy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:\آقای محمد فیض آبادی\Workshop copy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95325"/>
                    </a:xfrm>
                    <a:prstGeom prst="round2Diag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21A2C" w:rsidRDefault="00321A2C" w:rsidP="002B00E2">
      <w:pPr>
        <w:jc w:val="center"/>
        <w:rPr>
          <w:rFonts w:cs="A  Mitra_1 (MRT)"/>
          <w:rtl/>
        </w:rPr>
      </w:pPr>
    </w:p>
    <w:p w:rsidR="00140EEF" w:rsidRDefault="00140EEF" w:rsidP="006D69A7">
      <w:pPr>
        <w:spacing w:after="0"/>
        <w:jc w:val="center"/>
        <w:rPr>
          <w:rFonts w:cs="B Nazanin"/>
          <w:sz w:val="36"/>
          <w:szCs w:val="36"/>
          <w:rtl/>
        </w:rPr>
      </w:pPr>
      <w:r>
        <w:rPr>
          <w:rFonts w:cs="B Nazanin" w:hint="cs"/>
          <w:sz w:val="36"/>
          <w:szCs w:val="36"/>
          <w:rtl/>
        </w:rPr>
        <w:t xml:space="preserve">                   </w:t>
      </w:r>
    </w:p>
    <w:p w:rsidR="00321A2C" w:rsidRPr="00E13669" w:rsidRDefault="00140EEF" w:rsidP="00A32E68">
      <w:pPr>
        <w:spacing w:after="0"/>
        <w:jc w:val="center"/>
        <w:rPr>
          <w:rFonts w:cs="B Nazanin"/>
          <w:sz w:val="40"/>
          <w:szCs w:val="40"/>
          <w:rtl/>
        </w:rPr>
      </w:pPr>
      <w:r>
        <w:rPr>
          <w:rFonts w:cs="B Nazanin" w:hint="cs"/>
          <w:sz w:val="36"/>
          <w:szCs w:val="36"/>
          <w:rtl/>
        </w:rPr>
        <w:t xml:space="preserve"> </w:t>
      </w:r>
      <w:r w:rsidR="008F2DA7" w:rsidRPr="006D69A7">
        <w:rPr>
          <w:rFonts w:cs="B Nazanin" w:hint="cs"/>
          <w:sz w:val="28"/>
          <w:szCs w:val="28"/>
          <w:rtl/>
        </w:rPr>
        <w:t>مرکز آموزش عالی علوم پزشکی وارستگان</w:t>
      </w:r>
    </w:p>
    <w:tbl>
      <w:tblPr>
        <w:tblStyle w:val="GridTable4-Accent41"/>
        <w:tblpPr w:leftFromText="180" w:rightFromText="180" w:vertAnchor="text" w:horzAnchor="margin" w:tblpXSpec="center" w:tblpY="116"/>
        <w:bidiVisual/>
        <w:tblW w:w="0" w:type="auto"/>
        <w:tblLook w:val="04A0" w:firstRow="1" w:lastRow="0" w:firstColumn="1" w:lastColumn="0" w:noHBand="0" w:noVBand="1"/>
      </w:tblPr>
      <w:tblGrid>
        <w:gridCol w:w="4621"/>
        <w:gridCol w:w="5047"/>
      </w:tblGrid>
      <w:tr w:rsidR="009B291E" w:rsidRPr="004B6CDB" w:rsidTr="006D6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نام و کد درس: 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  <w:p w:rsidR="00140EEF" w:rsidRPr="007D0889" w:rsidRDefault="00140EEF" w:rsidP="00140EEF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5047" w:type="dxa"/>
          </w:tcPr>
          <w:p w:rsidR="00140EEF" w:rsidRPr="007D0889" w:rsidRDefault="00140EEF" w:rsidP="0075386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تعداد واحد: </w:t>
            </w:r>
          </w:p>
          <w:p w:rsidR="00140EEF" w:rsidRPr="007D0889" w:rsidRDefault="00140EEF" w:rsidP="00140EE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9B291E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تعداد جلسات: </w:t>
            </w:r>
          </w:p>
          <w:p w:rsidR="00140EEF" w:rsidRPr="007D0889" w:rsidRDefault="00140EEF" w:rsidP="00140EEF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5047" w:type="dxa"/>
          </w:tcPr>
          <w:p w:rsidR="00140EEF" w:rsidRPr="009B291E" w:rsidRDefault="00140EEF" w:rsidP="0075386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7D0889">
              <w:rPr>
                <w:rFonts w:cs="B Mitra" w:hint="cs"/>
                <w:b/>
                <w:bCs/>
                <w:sz w:val="24"/>
                <w:szCs w:val="24"/>
                <w:rtl/>
              </w:rPr>
              <w:t>مدت هر جلسه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 xml:space="preserve">: </w:t>
            </w:r>
          </w:p>
          <w:p w:rsidR="00140EEF" w:rsidRPr="009D5F1F" w:rsidRDefault="009D5F1F" w:rsidP="0075386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9D5F1F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زمان : </w:t>
            </w:r>
          </w:p>
        </w:tc>
      </w:tr>
      <w:tr w:rsidR="00140EEF" w:rsidRPr="004B6CDB" w:rsidTr="006D69A7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پیش نیاز: </w:t>
            </w:r>
            <w:r w:rsidR="009B291E" w:rsidRPr="009B291E">
              <w:rPr>
                <w:b w:val="0"/>
                <w:bCs w:val="0"/>
                <w:rtl/>
              </w:rPr>
              <w:t xml:space="preserve"> </w:t>
            </w:r>
          </w:p>
        </w:tc>
        <w:tc>
          <w:tcPr>
            <w:tcW w:w="5047" w:type="dxa"/>
          </w:tcPr>
          <w:p w:rsidR="00140EEF" w:rsidRPr="007D0889" w:rsidRDefault="00140EEF" w:rsidP="0075386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b/>
                <w:bCs/>
                <w:sz w:val="24"/>
                <w:szCs w:val="24"/>
                <w:rtl/>
              </w:rPr>
              <w:t>فراگیران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:</w:t>
            </w:r>
            <w:r w:rsidRPr="006B0CF6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6D69A7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910B54" w:rsidRDefault="00910B54" w:rsidP="00753865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مشخصات استاد درس : </w:t>
            </w:r>
          </w:p>
          <w:p w:rsidR="00753865" w:rsidRDefault="00910B54" w:rsidP="00753865">
            <w:pPr>
              <w:spacing w:after="0" w:line="240" w:lineRule="auto"/>
            </w:pPr>
            <w:r>
              <w:rPr>
                <w:rFonts w:cs="B Mitra" w:hint="cs"/>
                <w:sz w:val="24"/>
                <w:szCs w:val="24"/>
                <w:rtl/>
              </w:rPr>
              <w:t>ساعات حضور :</w:t>
            </w:r>
            <w:r w:rsidRPr="00AC289F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:rsidR="006D69A7" w:rsidRPr="007D0889" w:rsidRDefault="00613D3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hyperlink r:id="rId7" w:history="1">
              <w:r w:rsidR="00910B54" w:rsidRPr="00AC289F">
                <w:rPr>
                  <w:rStyle w:val="Hyperlink"/>
                  <w:rFonts w:cs="B Mitra" w:hint="cs"/>
                  <w:color w:val="auto"/>
                  <w:sz w:val="24"/>
                  <w:szCs w:val="24"/>
                  <w:u w:val="none"/>
                  <w:rtl/>
                </w:rPr>
                <w:t>آدرس</w:t>
              </w:r>
            </w:hyperlink>
            <w:r w:rsidR="00910B54" w:rsidRPr="00AC289F">
              <w:rPr>
                <w:rFonts w:cs="B Mitra" w:hint="cs"/>
                <w:sz w:val="24"/>
                <w:szCs w:val="24"/>
                <w:rtl/>
              </w:rPr>
              <w:t xml:space="preserve"> پست </w:t>
            </w:r>
            <w:r w:rsidR="00910B54">
              <w:rPr>
                <w:rFonts w:cs="B Mitra" w:hint="cs"/>
                <w:sz w:val="24"/>
                <w:szCs w:val="24"/>
                <w:rtl/>
              </w:rPr>
              <w:t>الکترونیکی :</w:t>
            </w:r>
            <w:r w:rsidR="00910B54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</w:tc>
      </w:tr>
      <w:tr w:rsidR="00F30A60" w:rsidRPr="004B6CDB" w:rsidTr="006D69A7">
        <w:trPr>
          <w:trHeight w:val="1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CB5367" w:rsidRPr="00753865" w:rsidRDefault="006D69A7" w:rsidP="00753865">
            <w:pPr>
              <w:rPr>
                <w:rFonts w:cs="B Mitra"/>
                <w:sz w:val="28"/>
                <w:szCs w:val="28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هدف </w:t>
            </w:r>
            <w:r w:rsidR="00F30A60">
              <w:rPr>
                <w:rFonts w:cs="B Mitra" w:hint="cs"/>
                <w:sz w:val="24"/>
                <w:szCs w:val="24"/>
                <w:rtl/>
              </w:rPr>
              <w:t xml:space="preserve">کلی: </w:t>
            </w:r>
            <w:r w:rsidR="004B0677" w:rsidRPr="00753865">
              <w:rPr>
                <w:rFonts w:cs="B Mitra" w:hint="cs"/>
                <w:sz w:val="24"/>
                <w:szCs w:val="24"/>
                <w:rtl/>
                <w:lang w:bidi="ar-SA"/>
              </w:rPr>
              <w:t xml:space="preserve">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66088C" w:rsidRDefault="00140EEF" w:rsidP="00CB5367">
            <w:pPr>
              <w:tabs>
                <w:tab w:val="num" w:pos="720"/>
              </w:tabs>
              <w:spacing w:after="0" w:line="360" w:lineRule="auto"/>
              <w:ind w:left="720" w:hanging="360"/>
              <w:rPr>
                <w:rFonts w:cs="B Nazanin"/>
                <w:b w:val="0"/>
                <w:bCs w:val="0"/>
                <w:color w:val="000000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شرح درس: </w:t>
            </w:r>
            <w:r w:rsidR="009B291E" w:rsidRPr="009B291E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66088C" w:rsidRPr="0066088C">
              <w:rPr>
                <w:rFonts w:cs="B Nazanin" w:hint="cs"/>
                <w:b w:val="0"/>
                <w:bCs w:val="0"/>
                <w:color w:val="000000"/>
                <w:rtl/>
              </w:rPr>
              <w:t xml:space="preserve"> </w:t>
            </w:r>
          </w:p>
          <w:p w:rsidR="00140EEF" w:rsidRPr="0066088C" w:rsidRDefault="00CB5367" w:rsidP="00CB5367">
            <w:pPr>
              <w:tabs>
                <w:tab w:val="num" w:pos="488"/>
              </w:tabs>
              <w:spacing w:after="0"/>
              <w:ind w:left="346" w:firstLine="14"/>
              <w:jc w:val="both"/>
              <w:rPr>
                <w:rFonts w:ascii="Times New Roman" w:eastAsia="Times New Roman" w:hAnsi="Times New Roman"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="Tahoma" w:eastAsia="Tahoma" w:hAnsi="Tahoma" w:cs="B Mitra" w:hint="cs"/>
                <w:b w:val="0"/>
                <w:bCs w:val="0"/>
                <w:sz w:val="24"/>
                <w:szCs w:val="24"/>
                <w:rtl/>
              </w:rPr>
              <w:t>.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فعالیت استاد: </w:t>
            </w:r>
          </w:p>
        </w:tc>
      </w:tr>
      <w:tr w:rsidR="006D69A7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6D69A7" w:rsidRDefault="006D69A7" w:rsidP="00B3388A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قوانین کلاس :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7D0889" w:rsidRDefault="00140EEF" w:rsidP="00B3388A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وظایف و فعالیت</w:t>
            </w:r>
            <w:r w:rsidR="00F30A60">
              <w:rPr>
                <w:rFonts w:cs="B Mitra" w:hint="cs"/>
                <w:sz w:val="24"/>
                <w:szCs w:val="24"/>
                <w:rtl/>
              </w:rPr>
              <w:t>‏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های دانشجویان: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شیوه ارزشیابی</w:t>
            </w:r>
            <w:r w:rsidR="006D69A7">
              <w:rPr>
                <w:rFonts w:cs="B Mitra" w:hint="cs"/>
                <w:sz w:val="24"/>
                <w:szCs w:val="24"/>
                <w:rtl/>
              </w:rPr>
              <w:t>( با تعیین میزان نمره هر آیتم)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: 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E700EB" w:rsidRDefault="00140EEF" w:rsidP="00753865">
            <w:pPr>
              <w:spacing w:after="0" w:line="360" w:lineRule="auto"/>
              <w:jc w:val="lowKashida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امکانات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آموزشی</w:t>
            </w:r>
            <w:r w:rsidRPr="007D0889">
              <w:rPr>
                <w:rFonts w:cs="B Mitra"/>
                <w:sz w:val="24"/>
                <w:szCs w:val="24"/>
                <w:rtl/>
              </w:rPr>
              <w:t xml:space="preserve"> :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753865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روش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آموزش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:  </w:t>
            </w:r>
          </w:p>
        </w:tc>
      </w:tr>
      <w:tr w:rsidR="00140EEF" w:rsidRPr="004B6CDB" w:rsidTr="006D69A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753865" w:rsidRPr="00CB5367" w:rsidRDefault="00CB5367" w:rsidP="00753865">
            <w:pPr>
              <w:tabs>
                <w:tab w:val="num" w:pos="346"/>
              </w:tabs>
              <w:ind w:left="720" w:hanging="720"/>
              <w:rPr>
                <w:rFonts w:ascii="Times New Roman" w:eastAsia="Times New Roman" w:hAnsi="Times New Roman" w:cs="B Mitra"/>
                <w:b w:val="0"/>
                <w:bCs w:val="0"/>
                <w:sz w:val="24"/>
                <w:szCs w:val="24"/>
              </w:rPr>
            </w:pPr>
            <w:r w:rsidRPr="00A32E68">
              <w:rPr>
                <w:rFonts w:cs="B Mitra" w:hint="cs"/>
                <w:sz w:val="24"/>
                <w:szCs w:val="24"/>
                <w:rtl/>
              </w:rPr>
              <w:t>منابع:</w:t>
            </w:r>
          </w:p>
          <w:p w:rsidR="00140EEF" w:rsidRPr="00CB5367" w:rsidRDefault="00140EEF" w:rsidP="00CB5367">
            <w:pPr>
              <w:tabs>
                <w:tab w:val="num" w:pos="720"/>
              </w:tabs>
              <w:spacing w:after="0" w:line="240" w:lineRule="auto"/>
              <w:ind w:left="720" w:hanging="360"/>
              <w:rPr>
                <w:rFonts w:ascii="Times New Roman" w:eastAsia="Times New Roman" w:hAnsi="Times New Roman" w:cs="B Mitra"/>
                <w:sz w:val="24"/>
                <w:szCs w:val="24"/>
              </w:rPr>
            </w:pPr>
          </w:p>
        </w:tc>
      </w:tr>
    </w:tbl>
    <w:p w:rsidR="00B3388A" w:rsidRDefault="00B3388A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  <w:rtl/>
        </w:rPr>
      </w:pPr>
    </w:p>
    <w:p w:rsidR="00753865" w:rsidRDefault="00753865" w:rsidP="002B00E2">
      <w:pPr>
        <w:rPr>
          <w:rFonts w:cs="A  Mitra_1 (MRT)"/>
        </w:rPr>
      </w:pPr>
    </w:p>
    <w:tbl>
      <w:tblPr>
        <w:tblStyle w:val="GridTable4-Accent41"/>
        <w:tblpPr w:leftFromText="180" w:rightFromText="180" w:vertAnchor="text" w:horzAnchor="margin" w:tblpXSpec="right" w:tblpY="288"/>
        <w:bidiVisual/>
        <w:tblW w:w="0" w:type="auto"/>
        <w:tblLook w:val="04A0" w:firstRow="1" w:lastRow="0" w:firstColumn="1" w:lastColumn="0" w:noHBand="0" w:noVBand="1"/>
      </w:tblPr>
      <w:tblGrid>
        <w:gridCol w:w="597"/>
        <w:gridCol w:w="991"/>
        <w:gridCol w:w="4252"/>
        <w:gridCol w:w="4395"/>
      </w:tblGrid>
      <w:tr w:rsidR="00A32E68" w:rsidRPr="00EF394E" w:rsidTr="001A4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A32E68" w:rsidRPr="00EF394E" w:rsidRDefault="00A32E68" w:rsidP="00A32E68">
            <w:pPr>
              <w:pStyle w:val="Title"/>
              <w:spacing w:before="120" w:line="360" w:lineRule="auto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lastRenderedPageBreak/>
              <w:t>جلسه</w:t>
            </w:r>
          </w:p>
        </w:tc>
        <w:tc>
          <w:tcPr>
            <w:tcW w:w="991" w:type="dxa"/>
          </w:tcPr>
          <w:p w:rsidR="00A32E68" w:rsidRPr="00EF394E" w:rsidRDefault="00A32E68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تاریخ ارائه</w:t>
            </w:r>
          </w:p>
        </w:tc>
        <w:tc>
          <w:tcPr>
            <w:tcW w:w="4252" w:type="dxa"/>
          </w:tcPr>
          <w:p w:rsidR="00A32E68" w:rsidRPr="00EF394E" w:rsidRDefault="00A32E68" w:rsidP="00A32E68">
            <w:pPr>
              <w:pStyle w:val="Title"/>
              <w:tabs>
                <w:tab w:val="left" w:pos="871"/>
                <w:tab w:val="center" w:pos="2010"/>
              </w:tabs>
              <w:spacing w:before="120"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ab/>
            </w:r>
            <w:r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ab/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 xml:space="preserve">عنوان </w:t>
            </w: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سرفصل مطالب</w:t>
            </w:r>
          </w:p>
        </w:tc>
        <w:tc>
          <w:tcPr>
            <w:tcW w:w="4395" w:type="dxa"/>
          </w:tcPr>
          <w:p w:rsidR="00A32E68" w:rsidRDefault="00A32E68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اهداف اختصاصی</w:t>
            </w:r>
          </w:p>
          <w:p w:rsidR="00A32E68" w:rsidRPr="00EF394E" w:rsidRDefault="00A32E68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A32E68"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>در پایان این جلسه از دانشجو انتظار می</w:t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‏</w:t>
            </w:r>
            <w:r w:rsidRPr="00A32E68"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>رود</w:t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:</w:t>
            </w: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222AD3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B3388A" w:rsidRPr="00500420" w:rsidRDefault="00B3388A" w:rsidP="00753865">
            <w:pPr>
              <w:pStyle w:val="Title"/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B96230">
        <w:trPr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  <w:lang w:bidi="fa-IR"/>
              </w:rPr>
            </w:pPr>
          </w:p>
        </w:tc>
        <w:tc>
          <w:tcPr>
            <w:tcW w:w="4395" w:type="dxa"/>
          </w:tcPr>
          <w:p w:rsidR="000403B8" w:rsidRPr="000403B8" w:rsidRDefault="000403B8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lang w:bidi="fa-IR"/>
              </w:rPr>
            </w:pPr>
          </w:p>
          <w:p w:rsidR="000403B8" w:rsidRPr="00EF394E" w:rsidRDefault="000403B8" w:rsidP="000403B8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B96230" w:rsidRDefault="00500420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B40643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B40643" w:rsidRPr="00B96230" w:rsidRDefault="00B40643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B40643" w:rsidRPr="00B40643" w:rsidRDefault="00B40643" w:rsidP="00753865">
            <w:pPr>
              <w:pStyle w:val="Title"/>
              <w:ind w:left="283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Default="00500420" w:rsidP="00500420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947E3B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297397" w:rsidRDefault="00500420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947E3B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DB0203" w:rsidRPr="00297397" w:rsidRDefault="00DB0203" w:rsidP="00753865">
            <w:pPr>
              <w:pStyle w:val="Titl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947E3B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297397" w:rsidRDefault="00500420" w:rsidP="00753865">
            <w:pPr>
              <w:pStyle w:val="Title"/>
              <w:spacing w:line="360" w:lineRule="auto"/>
              <w:ind w:left="28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753865">
            <w:pPr>
              <w:pStyle w:val="Title"/>
              <w:spacing w:line="360" w:lineRule="auto"/>
              <w:jc w:val="left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753865">
            <w:pPr>
              <w:pStyle w:val="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B40643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EF394E" w:rsidRDefault="00500420" w:rsidP="00500420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947E3B" w:rsidRPr="00EC32F3" w:rsidRDefault="00947E3B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D0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D0421F" w:rsidRPr="00D0421F" w:rsidRDefault="00D0421F" w:rsidP="00D0421F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EC32F3" w:rsidRPr="00D0421F" w:rsidRDefault="00EC32F3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DB0203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1A463A" w:rsidRPr="001A463A" w:rsidRDefault="001A463A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Pr="00EF394E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1A463A" w:rsidRPr="001A463A" w:rsidRDefault="001A463A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500420" w:rsidRPr="001A463A" w:rsidRDefault="00500420" w:rsidP="00753865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D974F3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1A463A" w:rsidRPr="00D0421F" w:rsidRDefault="001A463A" w:rsidP="00753865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500420" w:rsidRPr="00EF394E" w:rsidTr="001A46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500420" w:rsidRDefault="00500420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500420" w:rsidRPr="00EF394E" w:rsidRDefault="00500420" w:rsidP="00D974F3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  <w:vAlign w:val="center"/>
          </w:tcPr>
          <w:p w:rsidR="00500420" w:rsidRPr="003523B4" w:rsidRDefault="00500420" w:rsidP="001A463A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4395" w:type="dxa"/>
          </w:tcPr>
          <w:p w:rsidR="00D0421F" w:rsidRPr="001A463A" w:rsidRDefault="00D0421F" w:rsidP="00753865">
            <w:pPr>
              <w:pStyle w:val="Title"/>
              <w:ind w:left="283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A32E68" w:rsidRPr="00EF394E" w:rsidTr="001A4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A32E68" w:rsidRDefault="00A32E68" w:rsidP="009D5F1F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91" w:type="dxa"/>
          </w:tcPr>
          <w:p w:rsidR="00A32E68" w:rsidRPr="00EF394E" w:rsidRDefault="00A32E68" w:rsidP="00A32E68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252" w:type="dxa"/>
          </w:tcPr>
          <w:p w:rsidR="00A32E68" w:rsidRPr="00EF394E" w:rsidRDefault="00A32E68" w:rsidP="00A32E68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4395" w:type="dxa"/>
          </w:tcPr>
          <w:p w:rsidR="00A32E68" w:rsidRPr="00EF394E" w:rsidRDefault="00A32E68" w:rsidP="00A32E68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:rsidR="00A32E68" w:rsidRPr="002B00E2" w:rsidRDefault="00A32E68" w:rsidP="00A32E68">
      <w:pPr>
        <w:rPr>
          <w:rFonts w:cs="A  Mitra_1 (MRT)"/>
        </w:rPr>
      </w:pPr>
      <w:bookmarkStart w:id="0" w:name="_GoBack"/>
      <w:bookmarkEnd w:id="0"/>
    </w:p>
    <w:sectPr w:rsidR="00A32E68" w:rsidRPr="002B00E2" w:rsidSect="00140EEF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A  Mitra_1 (MRT)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ذ فهفق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B3116"/>
    <w:multiLevelType w:val="hybridMultilevel"/>
    <w:tmpl w:val="D1AE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7703C"/>
    <w:multiLevelType w:val="hybridMultilevel"/>
    <w:tmpl w:val="1902B8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46267"/>
    <w:multiLevelType w:val="hybridMultilevel"/>
    <w:tmpl w:val="18606CA6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>
    <w:nsid w:val="2CE76454"/>
    <w:multiLevelType w:val="hybridMultilevel"/>
    <w:tmpl w:val="8510352A"/>
    <w:lvl w:ilvl="0" w:tplc="F8CAF0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3C419B"/>
    <w:multiLevelType w:val="hybridMultilevel"/>
    <w:tmpl w:val="2664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696106"/>
    <w:multiLevelType w:val="hybridMultilevel"/>
    <w:tmpl w:val="EBBE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A932E5"/>
    <w:multiLevelType w:val="hybridMultilevel"/>
    <w:tmpl w:val="A95C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C27AB3"/>
    <w:multiLevelType w:val="hybridMultilevel"/>
    <w:tmpl w:val="1AF6CE0C"/>
    <w:lvl w:ilvl="0" w:tplc="48CAC4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B7017E"/>
    <w:multiLevelType w:val="hybridMultilevel"/>
    <w:tmpl w:val="E75A24D2"/>
    <w:lvl w:ilvl="0" w:tplc="042ED26C">
      <w:start w:val="1"/>
      <w:numFmt w:val="decimal"/>
      <w:lvlText w:val="%1-"/>
      <w:lvlJc w:val="left"/>
      <w:pPr>
        <w:ind w:left="570" w:hanging="360"/>
      </w:pPr>
      <w:rPr>
        <w:rFonts w:ascii="Tahoma" w:eastAsia="Times New Roman" w:hAnsi="Tahoma" w:cs="B Mitra" w:hint="default"/>
        <w:b w:val="0"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9">
    <w:nsid w:val="5C9B6C18"/>
    <w:multiLevelType w:val="hybridMultilevel"/>
    <w:tmpl w:val="298C5DA0"/>
    <w:lvl w:ilvl="0" w:tplc="D0EEDCBC">
      <w:start w:val="1"/>
      <w:numFmt w:val="bullet"/>
      <w:lvlText w:val="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D57A49"/>
    <w:multiLevelType w:val="hybridMultilevel"/>
    <w:tmpl w:val="26F01FEC"/>
    <w:lvl w:ilvl="0" w:tplc="79C2710A">
      <w:start w:val="1"/>
      <w:numFmt w:val="decimal"/>
      <w:lvlText w:val="%1-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>
    <w:nsid w:val="7973760A"/>
    <w:multiLevelType w:val="hybridMultilevel"/>
    <w:tmpl w:val="4426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ED1A9A"/>
    <w:multiLevelType w:val="hybridMultilevel"/>
    <w:tmpl w:val="187EF1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F2D2947"/>
    <w:multiLevelType w:val="hybridMultilevel"/>
    <w:tmpl w:val="728E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6"/>
  </w:num>
  <w:num w:numId="4">
    <w:abstractNumId w:val="12"/>
  </w:num>
  <w:num w:numId="5">
    <w:abstractNumId w:val="4"/>
  </w:num>
  <w:num w:numId="6">
    <w:abstractNumId w:val="9"/>
  </w:num>
  <w:num w:numId="7">
    <w:abstractNumId w:val="0"/>
  </w:num>
  <w:num w:numId="8">
    <w:abstractNumId w:val="2"/>
  </w:num>
  <w:num w:numId="9">
    <w:abstractNumId w:val="13"/>
  </w:num>
  <w:num w:numId="10">
    <w:abstractNumId w:val="8"/>
  </w:num>
  <w:num w:numId="11">
    <w:abstractNumId w:val="1"/>
  </w:num>
  <w:num w:numId="12">
    <w:abstractNumId w:val="3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Le0tDSxNLSwMDJU0lEKTi0uzszPAykwrQUAx9UcJSwAAAA="/>
  </w:docVars>
  <w:rsids>
    <w:rsidRoot w:val="002B00E2"/>
    <w:rsid w:val="00013E20"/>
    <w:rsid w:val="00032F80"/>
    <w:rsid w:val="000403B8"/>
    <w:rsid w:val="000532F4"/>
    <w:rsid w:val="00083C36"/>
    <w:rsid w:val="00093E2D"/>
    <w:rsid w:val="00097F4C"/>
    <w:rsid w:val="000E59B1"/>
    <w:rsid w:val="000E6937"/>
    <w:rsid w:val="001311F2"/>
    <w:rsid w:val="00140EEF"/>
    <w:rsid w:val="00151C7D"/>
    <w:rsid w:val="00186A37"/>
    <w:rsid w:val="001912B5"/>
    <w:rsid w:val="00192B2B"/>
    <w:rsid w:val="00194569"/>
    <w:rsid w:val="001A463A"/>
    <w:rsid w:val="001D14A4"/>
    <w:rsid w:val="002101B1"/>
    <w:rsid w:val="00213713"/>
    <w:rsid w:val="00222AD3"/>
    <w:rsid w:val="00246272"/>
    <w:rsid w:val="00247349"/>
    <w:rsid w:val="002843F2"/>
    <w:rsid w:val="00297397"/>
    <w:rsid w:val="002A4B5B"/>
    <w:rsid w:val="002B00E2"/>
    <w:rsid w:val="002F1CB0"/>
    <w:rsid w:val="002F51AE"/>
    <w:rsid w:val="00321A2C"/>
    <w:rsid w:val="00332649"/>
    <w:rsid w:val="003B31BF"/>
    <w:rsid w:val="003C2B27"/>
    <w:rsid w:val="003C7201"/>
    <w:rsid w:val="003C7DE7"/>
    <w:rsid w:val="003D3B07"/>
    <w:rsid w:val="003E40C2"/>
    <w:rsid w:val="00416436"/>
    <w:rsid w:val="00431B97"/>
    <w:rsid w:val="004A1555"/>
    <w:rsid w:val="004A7E95"/>
    <w:rsid w:val="004B0677"/>
    <w:rsid w:val="004B6CDB"/>
    <w:rsid w:val="004C7382"/>
    <w:rsid w:val="004E2B32"/>
    <w:rsid w:val="004E7298"/>
    <w:rsid w:val="00500420"/>
    <w:rsid w:val="00555905"/>
    <w:rsid w:val="005644E4"/>
    <w:rsid w:val="00566241"/>
    <w:rsid w:val="005C73FB"/>
    <w:rsid w:val="005D2380"/>
    <w:rsid w:val="005D2743"/>
    <w:rsid w:val="005D554A"/>
    <w:rsid w:val="005E5D2B"/>
    <w:rsid w:val="00605114"/>
    <w:rsid w:val="00613A4B"/>
    <w:rsid w:val="00613D3F"/>
    <w:rsid w:val="006315AD"/>
    <w:rsid w:val="00635769"/>
    <w:rsid w:val="0066088C"/>
    <w:rsid w:val="0067676F"/>
    <w:rsid w:val="006B0CF6"/>
    <w:rsid w:val="006C58FC"/>
    <w:rsid w:val="006D69A7"/>
    <w:rsid w:val="006F55BF"/>
    <w:rsid w:val="00702115"/>
    <w:rsid w:val="00743EEB"/>
    <w:rsid w:val="00753865"/>
    <w:rsid w:val="007606B4"/>
    <w:rsid w:val="00791686"/>
    <w:rsid w:val="00795A02"/>
    <w:rsid w:val="007B2CCF"/>
    <w:rsid w:val="007C0A50"/>
    <w:rsid w:val="007D0889"/>
    <w:rsid w:val="007D1E0B"/>
    <w:rsid w:val="008135EE"/>
    <w:rsid w:val="00820A29"/>
    <w:rsid w:val="008271D5"/>
    <w:rsid w:val="008664FE"/>
    <w:rsid w:val="008735C5"/>
    <w:rsid w:val="008F2DA7"/>
    <w:rsid w:val="00900E14"/>
    <w:rsid w:val="0090351C"/>
    <w:rsid w:val="00910B54"/>
    <w:rsid w:val="00934248"/>
    <w:rsid w:val="0093642C"/>
    <w:rsid w:val="00947E3B"/>
    <w:rsid w:val="00967060"/>
    <w:rsid w:val="00987085"/>
    <w:rsid w:val="009B0D78"/>
    <w:rsid w:val="009B291E"/>
    <w:rsid w:val="009D0223"/>
    <w:rsid w:val="009D5F1F"/>
    <w:rsid w:val="009D7B19"/>
    <w:rsid w:val="00A130E7"/>
    <w:rsid w:val="00A171E5"/>
    <w:rsid w:val="00A32E68"/>
    <w:rsid w:val="00A36E87"/>
    <w:rsid w:val="00A724F9"/>
    <w:rsid w:val="00A938CF"/>
    <w:rsid w:val="00AB1340"/>
    <w:rsid w:val="00AB6AA2"/>
    <w:rsid w:val="00AE2D85"/>
    <w:rsid w:val="00AE3751"/>
    <w:rsid w:val="00B062D9"/>
    <w:rsid w:val="00B1069F"/>
    <w:rsid w:val="00B275E7"/>
    <w:rsid w:val="00B3388A"/>
    <w:rsid w:val="00B40643"/>
    <w:rsid w:val="00B77DCD"/>
    <w:rsid w:val="00B856CC"/>
    <w:rsid w:val="00B96230"/>
    <w:rsid w:val="00BA47D0"/>
    <w:rsid w:val="00BB4120"/>
    <w:rsid w:val="00BD5C16"/>
    <w:rsid w:val="00C10069"/>
    <w:rsid w:val="00C15BC1"/>
    <w:rsid w:val="00C34230"/>
    <w:rsid w:val="00C506EF"/>
    <w:rsid w:val="00C64D94"/>
    <w:rsid w:val="00C675AA"/>
    <w:rsid w:val="00C80C6C"/>
    <w:rsid w:val="00C9388C"/>
    <w:rsid w:val="00CB5367"/>
    <w:rsid w:val="00CE3B3F"/>
    <w:rsid w:val="00D03965"/>
    <w:rsid w:val="00D0421F"/>
    <w:rsid w:val="00D17465"/>
    <w:rsid w:val="00D46A57"/>
    <w:rsid w:val="00D802C6"/>
    <w:rsid w:val="00D974F3"/>
    <w:rsid w:val="00DA114B"/>
    <w:rsid w:val="00DB0203"/>
    <w:rsid w:val="00DB566D"/>
    <w:rsid w:val="00DB728B"/>
    <w:rsid w:val="00DD304A"/>
    <w:rsid w:val="00E13669"/>
    <w:rsid w:val="00E202E4"/>
    <w:rsid w:val="00E26B9D"/>
    <w:rsid w:val="00E3430F"/>
    <w:rsid w:val="00E570A6"/>
    <w:rsid w:val="00E700EB"/>
    <w:rsid w:val="00E70721"/>
    <w:rsid w:val="00E8437A"/>
    <w:rsid w:val="00E87292"/>
    <w:rsid w:val="00E902FF"/>
    <w:rsid w:val="00E96D40"/>
    <w:rsid w:val="00EC0551"/>
    <w:rsid w:val="00EC32F3"/>
    <w:rsid w:val="00ED6151"/>
    <w:rsid w:val="00EF0BAD"/>
    <w:rsid w:val="00F16781"/>
    <w:rsid w:val="00F30A60"/>
    <w:rsid w:val="00F56522"/>
    <w:rsid w:val="00F64B51"/>
    <w:rsid w:val="00FF58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7B011C-12AF-47BB-9447-844EAF7BB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1E0B"/>
    <w:pPr>
      <w:bidi/>
      <w:spacing w:after="200" w:line="276" w:lineRule="auto"/>
    </w:pPr>
    <w:rPr>
      <w:sz w:val="22"/>
      <w:szCs w:val="2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00420"/>
    <w:pPr>
      <w:tabs>
        <w:tab w:val="left" w:pos="851"/>
      </w:tabs>
      <w:spacing w:after="160" w:line="259" w:lineRule="auto"/>
      <w:ind w:left="0"/>
      <w:outlineLvl w:val="1"/>
    </w:pPr>
    <w:rPr>
      <w:rFonts w:asciiTheme="minorHAnsi" w:eastAsiaTheme="minorHAnsi" w:hAnsiTheme="minorHAnsi" w:cs="B Mitra"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07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3751"/>
    <w:pPr>
      <w:ind w:left="720"/>
      <w:contextualSpacing/>
    </w:pPr>
  </w:style>
  <w:style w:type="table" w:customStyle="1" w:styleId="GridTable4-Accent41">
    <w:name w:val="Grid Table 4 - Accent 41"/>
    <w:basedOn w:val="TableNormal"/>
    <w:uiPriority w:val="49"/>
    <w:rsid w:val="002A4B5B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Title">
    <w:name w:val="Title"/>
    <w:basedOn w:val="Normal"/>
    <w:link w:val="TitleChar"/>
    <w:qFormat/>
    <w:rsid w:val="00E700EB"/>
    <w:pPr>
      <w:spacing w:after="0" w:line="240" w:lineRule="auto"/>
      <w:jc w:val="center"/>
    </w:pPr>
    <w:rPr>
      <w:rFonts w:ascii="Times New Roman" w:eastAsia="Times New Roman" w:hAnsi="Times New Roman" w:cs="Nazanin"/>
      <w:b/>
      <w:bCs/>
      <w:noProof/>
      <w:sz w:val="20"/>
      <w:szCs w:val="36"/>
      <w:lang w:bidi="ar-SA"/>
    </w:rPr>
  </w:style>
  <w:style w:type="character" w:customStyle="1" w:styleId="TitleChar">
    <w:name w:val="Title Char"/>
    <w:basedOn w:val="DefaultParagraphFont"/>
    <w:link w:val="Title"/>
    <w:rsid w:val="00E700EB"/>
    <w:rPr>
      <w:rFonts w:ascii="Times New Roman" w:eastAsia="Times New Roman" w:hAnsi="Times New Roman" w:cs="Nazanin"/>
      <w:b/>
      <w:bCs/>
      <w:noProof/>
      <w:szCs w:val="36"/>
      <w:lang w:bidi="ar-SA"/>
    </w:rPr>
  </w:style>
  <w:style w:type="table" w:styleId="LightShading-Accent2">
    <w:name w:val="Light Shading Accent 2"/>
    <w:basedOn w:val="TableNormal"/>
    <w:uiPriority w:val="60"/>
    <w:rsid w:val="00900E14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900E14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NormalWeb">
    <w:name w:val="Normal (Web)"/>
    <w:basedOn w:val="Normal"/>
    <w:uiPriority w:val="99"/>
    <w:semiHidden/>
    <w:unhideWhenUsed/>
    <w:rsid w:val="009B291E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291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0420"/>
    <w:rPr>
      <w:rFonts w:asciiTheme="minorHAnsi" w:eastAsiaTheme="minorHAnsi" w:hAnsiTheme="minorHAnsi" w:cs="B Mitra"/>
      <w:sz w:val="26"/>
      <w:szCs w:val="2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0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rafana@varastegan.ac.ir&#1570;&#1583;&#1585;&#1587;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89A80D-CA8A-45E9-B0F9-8421D5FAA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MS</Company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fif901</dc:creator>
  <cp:lastModifiedBy>F1</cp:lastModifiedBy>
  <cp:revision>2</cp:revision>
  <dcterms:created xsi:type="dcterms:W3CDTF">2021-04-17T06:24:00Z</dcterms:created>
  <dcterms:modified xsi:type="dcterms:W3CDTF">2021-04-17T06:24:00Z</dcterms:modified>
</cp:coreProperties>
</file>